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140"/>
        <w:tblW w:w="10544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3"/>
        <w:gridCol w:w="706"/>
        <w:gridCol w:w="1573"/>
        <w:gridCol w:w="1278"/>
        <w:gridCol w:w="430"/>
        <w:gridCol w:w="2149"/>
        <w:gridCol w:w="131"/>
        <w:gridCol w:w="2944"/>
      </w:tblGrid>
      <w:tr w:rsidR="0011102B" w:rsidRPr="00456A2E" w:rsidTr="0011102B">
        <w:trPr>
          <w:trHeight w:val="4054"/>
        </w:trPr>
        <w:tc>
          <w:tcPr>
            <w:tcW w:w="967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456A2E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bookmarkStart w:id="0" w:name="_GoBack" w:colFirst="0" w:colLast="3"/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значение</w:t>
            </w:r>
          </w:p>
        </w:tc>
        <w:tc>
          <w:tcPr>
            <w:tcW w:w="1352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456A2E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Последняя версия (как пишется слово)</w:t>
            </w:r>
            <w:r w:rsidRPr="00456A2E"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  <w:t>)</w:t>
            </w:r>
          </w:p>
        </w:tc>
        <w:tc>
          <w:tcPr>
            <w:tcW w:w="122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456A2E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Алфавиты как пишутся при соединении</w:t>
            </w:r>
          </w:p>
        </w:tc>
        <w:tc>
          <w:tcPr>
            <w:tcW w:w="1457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456A2E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Алфавиты сами по себе</w:t>
            </w:r>
          </w:p>
        </w:tc>
      </w:tr>
      <w:bookmarkEnd w:id="0"/>
      <w:tr w:rsidR="0011102B" w:rsidRPr="003C47B7" w:rsidTr="004B01B9">
        <w:trPr>
          <w:gridBefore w:val="1"/>
          <w:wBefore w:w="632" w:type="pct"/>
          <w:trHeight w:val="706"/>
        </w:trPr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Откры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تَـح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ـ ـتَـ ـح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  تَ  حَ</w:t>
              </w:r>
            </w:hyperlink>
          </w:p>
        </w:tc>
      </w:tr>
      <w:tr w:rsidR="0011102B" w:rsidRPr="003C47B7" w:rsidTr="004B01B9">
        <w:trPr>
          <w:gridBefore w:val="1"/>
          <w:wBefore w:w="632" w:type="pct"/>
          <w:trHeight w:val="706"/>
        </w:trPr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поня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هِـم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ـ ـهِـ ـم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3C47B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9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  هِ  مَ</w:t>
              </w:r>
            </w:hyperlink>
          </w:p>
        </w:tc>
      </w:tr>
    </w:tbl>
    <w:tbl>
      <w:tblPr>
        <w:tblW w:w="9973" w:type="dxa"/>
        <w:tblInd w:w="-1694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7"/>
        <w:gridCol w:w="1875"/>
        <w:gridCol w:w="2776"/>
        <w:gridCol w:w="3495"/>
      </w:tblGrid>
      <w:tr w:rsidR="0011102B" w:rsidRPr="00650B54" w:rsidTr="004B01B9">
        <w:trPr>
          <w:trHeight w:val="2708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ушел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0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ذَهَـبَ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1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ذَ  هَـ ـبَ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2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ذَ  هَ  بَ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получил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3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خَـذَ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4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  خَـ ـذَ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5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  خَ  ذَ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Ручка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6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قَلَـمٌ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7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َـ ـلَـ ـم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8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َ  لَ  مٌ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Мальчик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9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وَلَـدٌ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0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وَ  لَـ ـد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1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وَ  لَ  دٌ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Мужчина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2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رَجُـلٌ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3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رَ  جُـ ـل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4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رَ  جُ  لٌ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Верблюд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5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جَمَـلٌ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6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ـ ـمَـ ـل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7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  مَ  لٌ </w:t>
              </w:r>
            </w:hyperlink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  <w:tr w:rsidR="0011102B" w:rsidRPr="00650B54" w:rsidTr="004B01B9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1102B" w:rsidRPr="00650B54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</w:tbl>
    <w:p w:rsidR="0011102B" w:rsidRDefault="0011102B" w:rsidP="0011102B"/>
    <w:p w:rsidR="0011102B" w:rsidRDefault="0011102B" w:rsidP="0011102B"/>
    <w:p w:rsidR="0011102B" w:rsidRDefault="0011102B" w:rsidP="0011102B"/>
    <w:tbl>
      <w:tblPr>
        <w:tblW w:w="9613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9"/>
        <w:gridCol w:w="1863"/>
        <w:gridCol w:w="2747"/>
        <w:gridCol w:w="3434"/>
      </w:tblGrid>
      <w:tr w:rsidR="0011102B" w:rsidRPr="00706557" w:rsidTr="004B01B9">
        <w:trPr>
          <w:trHeight w:val="2820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CC43D6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val="en-US"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lastRenderedPageBreak/>
              <w:t>Богатый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غَنِي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غَـ ـنِـ ـيّ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غَ    نِ    يٌّ</w:t>
              </w:r>
            </w:hyperlink>
          </w:p>
        </w:tc>
      </w:tr>
      <w:tr w:rsidR="0011102B" w:rsidRPr="00706557" w:rsidTr="004B01B9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Стол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رْسِي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ـ ـرْ سِـ ـيّ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11102B" w:rsidRPr="00706557" w:rsidRDefault="0011102B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  رْ  سِ  يٌّ</w:t>
              </w:r>
            </w:hyperlink>
          </w:p>
        </w:tc>
      </w:tr>
    </w:tbl>
    <w:p w:rsidR="005F3295" w:rsidRDefault="0011102B"/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U1MzWwMLW0tDRR0lEKTi0uzszPAykwrAUASHztLSwAAAA="/>
  </w:docVars>
  <w:rsids>
    <w:rsidRoot w:val="00C22CEF"/>
    <w:rsid w:val="0011102B"/>
    <w:rsid w:val="00152B73"/>
    <w:rsid w:val="00181443"/>
    <w:rsid w:val="00C2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BFEA66-CCFD-414E-8217-F35F2076E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javascript:playSound('/Audios/L000/L000_461.mp3');" TargetMode="External"/><Relationship Id="rId18" Type="http://schemas.openxmlformats.org/officeDocument/2006/relationships/hyperlink" Target="javascript:playSound('/Audios/L000/L000_466.mp3');" TargetMode="External"/><Relationship Id="rId26" Type="http://schemas.openxmlformats.org/officeDocument/2006/relationships/hyperlink" Target="javascript:playSound('/Audios/L000/L000_474.mp3');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javascript:playSound('/Audios/L000/L000_469.mp3');" TargetMode="External"/><Relationship Id="rId34" Type="http://schemas.openxmlformats.org/officeDocument/2006/relationships/fontTable" Target="fontTable.xml"/><Relationship Id="rId7" Type="http://schemas.openxmlformats.org/officeDocument/2006/relationships/hyperlink" Target="javascript:playSound('/Audios/L000/L000_455.mp3');" TargetMode="External"/><Relationship Id="rId12" Type="http://schemas.openxmlformats.org/officeDocument/2006/relationships/hyperlink" Target="javascript:playSound('/Audios/L000/L000_460.mp3');" TargetMode="External"/><Relationship Id="rId17" Type="http://schemas.openxmlformats.org/officeDocument/2006/relationships/hyperlink" Target="javascript:playSound('/Audios/L000/L000_465.mp3');" TargetMode="External"/><Relationship Id="rId25" Type="http://schemas.openxmlformats.org/officeDocument/2006/relationships/hyperlink" Target="javascript:playSound('/Audios/L000/L000_473.mp3');" TargetMode="External"/><Relationship Id="rId33" Type="http://schemas.openxmlformats.org/officeDocument/2006/relationships/hyperlink" Target="javascript:playSound('/Audios/L000/L000_499.mp3');" TargetMode="External"/><Relationship Id="rId2" Type="http://schemas.openxmlformats.org/officeDocument/2006/relationships/settings" Target="settings.xml"/><Relationship Id="rId16" Type="http://schemas.openxmlformats.org/officeDocument/2006/relationships/hyperlink" Target="javascript:playSound('/Audios/L000/L000_464.mp3');" TargetMode="External"/><Relationship Id="rId20" Type="http://schemas.openxmlformats.org/officeDocument/2006/relationships/hyperlink" Target="javascript:playSound('/Audios/L000/L000_468.mp3');" TargetMode="External"/><Relationship Id="rId29" Type="http://schemas.openxmlformats.org/officeDocument/2006/relationships/hyperlink" Target="javascript:playSound('/Audios/L000/L000_495.mp3');" TargetMode="External"/><Relationship Id="rId1" Type="http://schemas.openxmlformats.org/officeDocument/2006/relationships/styles" Target="styles.xml"/><Relationship Id="rId6" Type="http://schemas.openxmlformats.org/officeDocument/2006/relationships/hyperlink" Target="javascript:playSound('/Audios/L000/L000_454.mp3');" TargetMode="External"/><Relationship Id="rId11" Type="http://schemas.openxmlformats.org/officeDocument/2006/relationships/hyperlink" Target="javascript:playSound('/Audios/L000/L000_459.mp3');" TargetMode="External"/><Relationship Id="rId24" Type="http://schemas.openxmlformats.org/officeDocument/2006/relationships/hyperlink" Target="javascript:playSound('/Audios/L000/L000_472.mp3');" TargetMode="External"/><Relationship Id="rId32" Type="http://schemas.openxmlformats.org/officeDocument/2006/relationships/hyperlink" Target="javascript:playSound('/Audios/L000/L000_498.mp3');" TargetMode="External"/><Relationship Id="rId5" Type="http://schemas.openxmlformats.org/officeDocument/2006/relationships/hyperlink" Target="javascript:playSound('/Audios/L000/L000_453.mp3');" TargetMode="External"/><Relationship Id="rId15" Type="http://schemas.openxmlformats.org/officeDocument/2006/relationships/hyperlink" Target="javascript:playSound('/Audios/L000/L000_463.mp3');" TargetMode="External"/><Relationship Id="rId23" Type="http://schemas.openxmlformats.org/officeDocument/2006/relationships/hyperlink" Target="javascript:playSound('/Audios/L000/L000_471.mp3');" TargetMode="External"/><Relationship Id="rId28" Type="http://schemas.openxmlformats.org/officeDocument/2006/relationships/hyperlink" Target="javascript:playSound('/Audios/L000/L000_494.mp3');" TargetMode="External"/><Relationship Id="rId10" Type="http://schemas.openxmlformats.org/officeDocument/2006/relationships/hyperlink" Target="javascript:playSound('/Audios/L000/L000_458.mp3');" TargetMode="External"/><Relationship Id="rId19" Type="http://schemas.openxmlformats.org/officeDocument/2006/relationships/hyperlink" Target="javascript:playSound('/Audios/L000/L000_467.mp3');" TargetMode="External"/><Relationship Id="rId31" Type="http://schemas.openxmlformats.org/officeDocument/2006/relationships/hyperlink" Target="javascript:playSound('/Audios/L000/L000_497.mp3');" TargetMode="External"/><Relationship Id="rId4" Type="http://schemas.openxmlformats.org/officeDocument/2006/relationships/hyperlink" Target="javascript:playSound('/Audios/L000/L000_452.mp3');" TargetMode="External"/><Relationship Id="rId9" Type="http://schemas.openxmlformats.org/officeDocument/2006/relationships/hyperlink" Target="javascript:playSound('/Audios/L000/L000_457.mp3');" TargetMode="External"/><Relationship Id="rId14" Type="http://schemas.openxmlformats.org/officeDocument/2006/relationships/hyperlink" Target="javascript:playSound('/Audios/L000/L000_462.mp3');" TargetMode="External"/><Relationship Id="rId22" Type="http://schemas.openxmlformats.org/officeDocument/2006/relationships/hyperlink" Target="javascript:playSound('/Audios/L000/L000_470.mp3');" TargetMode="External"/><Relationship Id="rId27" Type="http://schemas.openxmlformats.org/officeDocument/2006/relationships/hyperlink" Target="javascript:playSound('/Audios/L000/L000_475.mp3');" TargetMode="External"/><Relationship Id="rId30" Type="http://schemas.openxmlformats.org/officeDocument/2006/relationships/hyperlink" Target="javascript:playSound('/Audios/L000/L000_496.mp3');" TargetMode="External"/><Relationship Id="rId35" Type="http://schemas.openxmlformats.org/officeDocument/2006/relationships/theme" Target="theme/theme1.xml"/><Relationship Id="rId8" Type="http://schemas.openxmlformats.org/officeDocument/2006/relationships/hyperlink" Target="javascript:playSound('/Audios/L000/L000_456.mp3')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190</Characters>
  <Application>Microsoft Office Word</Application>
  <DocSecurity>0</DocSecurity>
  <Lines>18</Lines>
  <Paragraphs>5</Paragraphs>
  <ScaleCrop>false</ScaleCrop>
  <Company/>
  <LinksUpToDate>false</LinksUpToDate>
  <CharactersWithSpaces>2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21T08:32:00Z</dcterms:created>
  <dcterms:modified xsi:type="dcterms:W3CDTF">2018-02-21T08:34:00Z</dcterms:modified>
</cp:coreProperties>
</file>